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FAE9D5" w14:textId="77777777" w:rsidR="000676E1" w:rsidRPr="0095030D" w:rsidRDefault="000676E1" w:rsidP="000676E1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bookmarkStart w:id="0" w:name="_GoBack"/>
      <w:bookmarkEnd w:id="0"/>
      <w:r w:rsidRPr="0095030D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 xml:space="preserve">INDIVIDUÁLNÍ STUDIJNÍ PLÁN </w:t>
      </w:r>
    </w:p>
    <w:p w14:paraId="2AE98BDD" w14:textId="77777777" w:rsidR="000676E1" w:rsidRPr="0095030D" w:rsidRDefault="000676E1" w:rsidP="000676E1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 w:rsidRPr="0095030D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 xml:space="preserve">v doktorském studijním programu </w:t>
      </w:r>
    </w:p>
    <w:sdt>
      <w:sdtPr>
        <w:rPr>
          <w:rStyle w:val="Zstupntext"/>
        </w:rPr>
        <w:id w:val="2080783324"/>
        <w:placeholder>
          <w:docPart w:val="DDC70B21BBE540C2932E03B3E0F33DC3"/>
        </w:placeholder>
        <w:showingPlcHdr/>
        <w:comboBox>
          <w:listItem w:value="Zvolte položku."/>
          <w:listItem w:displayText="Čtenářství a mediální výchova ve vzdělávání" w:value="Čtenářství a mediální výchova ve vzdělávání"/>
          <w:listItem w:displayText="Didaktika informatiky a digitálních technologií" w:value="Didaktika informatiky a digitálních technologií"/>
          <w:listItem w:displayText="Hudební teorie a pedagogika" w:value="Hudební teorie a pedagogika"/>
          <w:listItem w:displayText="Matematická gramotnost ve vzdělávání" w:value="Matematická gramotnost ve vzdělávání"/>
          <w:listItem w:displayText="Pedagogika " w:value="Pedagogika "/>
          <w:listItem w:displayText="Speciální pedagogika " w:value="Speciální pedagogika "/>
          <w:listItem w:displayText="Výtvarná pedagogika (teorie výtvarné výchovy a tvorby)" w:value="Výtvarná pedagogika (teorie výtvarné výchovy a tvorby)"/>
        </w:comboBox>
      </w:sdtPr>
      <w:sdtEndPr>
        <w:rPr>
          <w:rStyle w:val="Zstupntext"/>
        </w:rPr>
      </w:sdtEndPr>
      <w:sdtContent>
        <w:p w14:paraId="5CA75DF2" w14:textId="77777777" w:rsidR="000676E1" w:rsidRPr="0095030D" w:rsidRDefault="000676E1" w:rsidP="000676E1">
          <w:pPr>
            <w:jc w:val="center"/>
            <w:rPr>
              <w:rStyle w:val="Zstupntext"/>
            </w:rPr>
          </w:pPr>
          <w:r w:rsidRPr="0095030D">
            <w:rPr>
              <w:rStyle w:val="Zstupntext"/>
            </w:rPr>
            <w:t>Zvolte položku.</w:t>
          </w:r>
        </w:p>
      </w:sdtContent>
    </w:sdt>
    <w:p w14:paraId="1BCC03C1" w14:textId="77777777" w:rsidR="000676E1" w:rsidRPr="0095030D" w:rsidRDefault="000676E1" w:rsidP="000676E1">
      <w:pPr>
        <w:rPr>
          <w:rFonts w:asciiTheme="minorHAnsi" w:hAnsiTheme="minorHAnsi" w:cstheme="minorHAnsi"/>
        </w:rPr>
      </w:pPr>
    </w:p>
    <w:p w14:paraId="7CB8B9BC" w14:textId="77777777" w:rsidR="000676E1" w:rsidRPr="0095030D" w:rsidRDefault="000676E1" w:rsidP="000676E1">
      <w:pPr>
        <w:jc w:val="both"/>
        <w:rPr>
          <w:rFonts w:asciiTheme="minorHAnsi" w:hAnsiTheme="minorHAnsi" w:cstheme="minorHAnsi"/>
          <w:b/>
          <w:bCs/>
        </w:rPr>
      </w:pPr>
      <w:r w:rsidRPr="0095030D">
        <w:rPr>
          <w:rFonts w:asciiTheme="minorHAnsi" w:hAnsiTheme="minorHAnsi" w:cstheme="minorHAnsi"/>
        </w:rPr>
        <w:t>Student:</w:t>
      </w:r>
    </w:p>
    <w:p w14:paraId="55BA4B18" w14:textId="77777777" w:rsidR="000676E1" w:rsidRPr="0095030D" w:rsidRDefault="000676E1" w:rsidP="000676E1">
      <w:pPr>
        <w:jc w:val="both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Školitel:</w:t>
      </w:r>
    </w:p>
    <w:p w14:paraId="66DFC3D7" w14:textId="77777777" w:rsidR="000676E1" w:rsidRPr="0095030D" w:rsidRDefault="000676E1" w:rsidP="000676E1">
      <w:pPr>
        <w:jc w:val="both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Konzultant (je-li přidělen):</w:t>
      </w:r>
    </w:p>
    <w:p w14:paraId="3168ED11" w14:textId="77777777" w:rsidR="000676E1" w:rsidRPr="0095030D" w:rsidRDefault="000676E1" w:rsidP="000676E1">
      <w:pPr>
        <w:jc w:val="both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Téma disertační práce: </w:t>
      </w:r>
    </w:p>
    <w:p w14:paraId="215B767A" w14:textId="77777777" w:rsidR="000676E1" w:rsidRPr="0095030D" w:rsidRDefault="000676E1" w:rsidP="000676E1">
      <w:pPr>
        <w:jc w:val="both"/>
        <w:rPr>
          <w:rFonts w:asciiTheme="minorHAnsi" w:hAnsiTheme="minorHAnsi" w:cstheme="minorHAnsi"/>
          <w:b/>
          <w:bCs/>
        </w:rPr>
      </w:pPr>
    </w:p>
    <w:p w14:paraId="4CDCDCDE" w14:textId="77777777" w:rsidR="000676E1" w:rsidRPr="008A319D" w:rsidRDefault="000676E1" w:rsidP="000676E1">
      <w:pPr>
        <w:jc w:val="both"/>
        <w:rPr>
          <w:rFonts w:asciiTheme="minorHAnsi" w:hAnsiTheme="minorHAnsi" w:cstheme="minorHAnsi"/>
          <w:szCs w:val="24"/>
        </w:rPr>
      </w:pPr>
      <w:r w:rsidRPr="008A319D">
        <w:rPr>
          <w:rFonts w:asciiTheme="minorHAnsi" w:hAnsiTheme="minorHAnsi" w:cstheme="minorHAnsi"/>
          <w:szCs w:val="24"/>
        </w:rPr>
        <w:t xml:space="preserve">Forma studia: </w:t>
      </w:r>
      <w:sdt>
        <w:sdtPr>
          <w:rPr>
            <w:rFonts w:asciiTheme="minorHAnsi" w:hAnsiTheme="minorHAnsi" w:cstheme="minorHAnsi"/>
            <w:szCs w:val="24"/>
          </w:rPr>
          <w:id w:val="-1291208126"/>
          <w:placeholder>
            <w:docPart w:val="78D778F6B54F43919D6F6CD457EE4A98"/>
          </w:placeholder>
          <w:showingPlcHdr/>
          <w:comboBox>
            <w:listItem w:value="Zvolte položku."/>
            <w:listItem w:displayText="prezenční" w:value="prezenční"/>
            <w:listItem w:displayText="kombinovaná" w:value="kombinovaná"/>
          </w:comboBox>
        </w:sdtPr>
        <w:sdtEndPr/>
        <w:sdtContent>
          <w:r w:rsidRPr="008A319D">
            <w:rPr>
              <w:rStyle w:val="Zstupntext"/>
              <w:szCs w:val="24"/>
            </w:rPr>
            <w:t>Zvolte položku.</w:t>
          </w:r>
        </w:sdtContent>
      </w:sdt>
    </w:p>
    <w:p w14:paraId="5012137A" w14:textId="77777777" w:rsidR="000676E1" w:rsidRPr="008A319D" w:rsidRDefault="000676E1" w:rsidP="000676E1">
      <w:pPr>
        <w:jc w:val="both"/>
        <w:rPr>
          <w:rFonts w:asciiTheme="minorHAnsi" w:hAnsiTheme="minorHAnsi" w:cstheme="minorHAnsi"/>
          <w:szCs w:val="24"/>
        </w:rPr>
      </w:pPr>
      <w:r w:rsidRPr="008A319D">
        <w:rPr>
          <w:rFonts w:asciiTheme="minorHAnsi" w:hAnsiTheme="minorHAnsi" w:cstheme="minorHAnsi"/>
          <w:szCs w:val="24"/>
        </w:rPr>
        <w:t xml:space="preserve">Zahájení studia (akademický rok): </w:t>
      </w:r>
      <w:sdt>
        <w:sdtPr>
          <w:rPr>
            <w:rFonts w:asciiTheme="minorHAnsi" w:hAnsiTheme="minorHAnsi" w:cstheme="minorHAnsi"/>
            <w:szCs w:val="24"/>
          </w:rPr>
          <w:id w:val="-964508129"/>
          <w:placeholder>
            <w:docPart w:val="E0BF5BEF7D514283886831E906B8B9A4"/>
          </w:placeholder>
          <w:showingPlcHdr/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 w:rsidRPr="008A319D">
            <w:rPr>
              <w:rStyle w:val="Zstupntext"/>
              <w:szCs w:val="24"/>
            </w:rPr>
            <w:t>Zvolte položku.</w:t>
          </w:r>
        </w:sdtContent>
      </w:sdt>
    </w:p>
    <w:p w14:paraId="60821F90" w14:textId="77777777" w:rsidR="000676E1" w:rsidRPr="008A319D" w:rsidRDefault="000676E1" w:rsidP="000676E1">
      <w:pPr>
        <w:jc w:val="both"/>
        <w:rPr>
          <w:rFonts w:asciiTheme="minorHAnsi" w:hAnsiTheme="minorHAnsi" w:cstheme="minorHAnsi"/>
          <w:szCs w:val="24"/>
        </w:rPr>
      </w:pPr>
      <w:r w:rsidRPr="008A319D">
        <w:rPr>
          <w:rFonts w:asciiTheme="minorHAnsi" w:hAnsiTheme="minorHAnsi" w:cstheme="minorHAnsi"/>
          <w:szCs w:val="24"/>
        </w:rPr>
        <w:t xml:space="preserve">Předpokládané ukončení studia (akademický rok): </w:t>
      </w:r>
      <w:sdt>
        <w:sdtPr>
          <w:rPr>
            <w:rFonts w:asciiTheme="minorHAnsi" w:hAnsiTheme="minorHAnsi" w:cstheme="minorHAnsi"/>
            <w:szCs w:val="24"/>
          </w:rPr>
          <w:id w:val="-1802994609"/>
          <w:placeholder>
            <w:docPart w:val="57536C9225B14FFEB4D9B8BD25AF5FEB"/>
          </w:placeholder>
          <w:showingPlcHdr/>
          <w:comboBox>
            <w:listItem w:value="Zvolte položku.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 w:rsidRPr="008A319D">
            <w:rPr>
              <w:rStyle w:val="Zstupntext"/>
              <w:szCs w:val="24"/>
            </w:rPr>
            <w:t>Zvolte položku.</w:t>
          </w:r>
        </w:sdtContent>
      </w:sdt>
    </w:p>
    <w:p w14:paraId="7B01B4E5" w14:textId="77777777" w:rsidR="000676E1" w:rsidRPr="008A319D" w:rsidRDefault="000676E1" w:rsidP="000676E1">
      <w:pPr>
        <w:spacing w:line="360" w:lineRule="auto"/>
        <w:jc w:val="both"/>
        <w:rPr>
          <w:rFonts w:asciiTheme="minorHAnsi" w:hAnsiTheme="minorHAnsi" w:cstheme="minorHAnsi"/>
          <w:b/>
          <w:bCs/>
          <w:szCs w:val="24"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0676E1" w:rsidRPr="008A319D" w14:paraId="0BA8D381" w14:textId="77777777" w:rsidTr="007E3FB8">
        <w:tc>
          <w:tcPr>
            <w:tcW w:w="9062" w:type="dxa"/>
            <w:shd w:val="clear" w:color="auto" w:fill="E7E6E6" w:themeFill="background2"/>
          </w:tcPr>
          <w:p w14:paraId="0B85B061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szCs w:val="24"/>
              </w:rPr>
              <w:t xml:space="preserve">Postup práce na disertační práci: </w:t>
            </w:r>
          </w:p>
          <w:p w14:paraId="22CC1E08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i/>
                <w:szCs w:val="24"/>
              </w:rPr>
            </w:pPr>
            <w:r w:rsidRPr="008A319D">
              <w:rPr>
                <w:rFonts w:asciiTheme="minorHAnsi" w:hAnsiTheme="minorHAnsi" w:cstheme="minorHAnsi"/>
                <w:i/>
                <w:szCs w:val="24"/>
              </w:rPr>
              <w:t>(stěžejní část ISP; popište rámcový plán prací)</w:t>
            </w:r>
          </w:p>
        </w:tc>
      </w:tr>
      <w:tr w:rsidR="000676E1" w:rsidRPr="008A319D" w14:paraId="57287B1E" w14:textId="77777777" w:rsidTr="000676E1">
        <w:trPr>
          <w:trHeight w:val="5692"/>
        </w:trPr>
        <w:tc>
          <w:tcPr>
            <w:tcW w:w="9062" w:type="dxa"/>
          </w:tcPr>
          <w:p w14:paraId="66C6B0FC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szCs w:val="24"/>
              </w:rPr>
              <w:t>1. rok studia</w:t>
            </w:r>
          </w:p>
          <w:p w14:paraId="6F80AB6E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363D8CC7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724E84D5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494AD7B7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57425687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26FE6B16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095EF001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szCs w:val="24"/>
              </w:rPr>
              <w:t>2. rok studia</w:t>
            </w:r>
          </w:p>
          <w:p w14:paraId="1A2A1502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5B749B82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237EA365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4C4F1303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10993235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6027E61B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75B38541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szCs w:val="24"/>
              </w:rPr>
              <w:t>3. rok studia</w:t>
            </w:r>
          </w:p>
          <w:p w14:paraId="030BFA97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7D991C96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75EAAD5D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4709B7E7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5AE10124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04F5B552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6139CC33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szCs w:val="24"/>
              </w:rPr>
              <w:t>4. rok studia</w:t>
            </w:r>
          </w:p>
          <w:p w14:paraId="015BB053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358813EE" w14:textId="77777777" w:rsidR="000676E1" w:rsidRDefault="000676E1" w:rsidP="007E3FB8">
            <w:pPr>
              <w:rPr>
                <w:szCs w:val="24"/>
              </w:rPr>
            </w:pPr>
          </w:p>
          <w:p w14:paraId="407158A5" w14:textId="77777777" w:rsidR="000676E1" w:rsidRDefault="000676E1" w:rsidP="007E3FB8">
            <w:pPr>
              <w:rPr>
                <w:szCs w:val="24"/>
              </w:rPr>
            </w:pPr>
          </w:p>
          <w:p w14:paraId="5762864F" w14:textId="77777777" w:rsidR="000676E1" w:rsidRDefault="000676E1" w:rsidP="007E3FB8">
            <w:pPr>
              <w:rPr>
                <w:szCs w:val="24"/>
              </w:rPr>
            </w:pPr>
          </w:p>
          <w:p w14:paraId="79C772C4" w14:textId="77777777" w:rsidR="000676E1" w:rsidRPr="008A319D" w:rsidRDefault="000676E1" w:rsidP="007E3FB8">
            <w:pPr>
              <w:rPr>
                <w:szCs w:val="24"/>
              </w:rPr>
            </w:pPr>
          </w:p>
          <w:p w14:paraId="738AC2E2" w14:textId="77777777" w:rsidR="000676E1" w:rsidRPr="008A319D" w:rsidRDefault="000676E1" w:rsidP="007E3FB8">
            <w:pPr>
              <w:rPr>
                <w:szCs w:val="24"/>
              </w:rPr>
            </w:pPr>
          </w:p>
          <w:p w14:paraId="2D6357B5" w14:textId="77777777" w:rsidR="000676E1" w:rsidRPr="008A319D" w:rsidRDefault="000676E1" w:rsidP="007E3FB8">
            <w:pPr>
              <w:rPr>
                <w:szCs w:val="24"/>
              </w:rPr>
            </w:pPr>
          </w:p>
        </w:tc>
      </w:tr>
    </w:tbl>
    <w:p w14:paraId="470808DC" w14:textId="77777777" w:rsidR="000676E1" w:rsidRPr="008A319D" w:rsidRDefault="000676E1" w:rsidP="000676E1">
      <w:pPr>
        <w:rPr>
          <w:szCs w:val="24"/>
        </w:rPr>
      </w:pPr>
    </w:p>
    <w:p w14:paraId="1A48CD65" w14:textId="77777777" w:rsidR="000676E1" w:rsidRDefault="000676E1">
      <w:pPr>
        <w:spacing w:after="160" w:line="259" w:lineRule="auto"/>
        <w:rPr>
          <w:szCs w:val="24"/>
        </w:rPr>
      </w:pPr>
      <w:r>
        <w:rPr>
          <w:szCs w:val="24"/>
        </w:rPr>
        <w:br w:type="page"/>
      </w: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0676E1" w:rsidRPr="008A319D" w14:paraId="6DA0BD55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75FC5DA0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szCs w:val="24"/>
              </w:rPr>
              <w:lastRenderedPageBreak/>
              <w:t>SKUPINA A: Povinné předměty</w:t>
            </w:r>
          </w:p>
        </w:tc>
      </w:tr>
      <w:tr w:rsidR="000676E1" w:rsidRPr="000676E1" w14:paraId="6796E5C7" w14:textId="77777777" w:rsidTr="000676E1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A8C499C" w14:textId="77777777" w:rsidR="000676E1" w:rsidRPr="000676E1" w:rsidRDefault="000676E1" w:rsidP="000676E1">
            <w:pPr>
              <w:pStyle w:val="Nadpis1"/>
              <w:jc w:val="center"/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 w:rsidRPr="000676E1"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Předmět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02F0B686" w14:textId="77777777" w:rsidR="000676E1" w:rsidRPr="000676E1" w:rsidRDefault="000676E1" w:rsidP="000676E1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0676E1">
              <w:rPr>
                <w:rFonts w:asciiTheme="minorHAnsi" w:hAnsiTheme="minorHAnsi" w:cstheme="minorHAnsi"/>
                <w:b/>
                <w:szCs w:val="24"/>
              </w:rPr>
              <w:t>Plán</w:t>
            </w:r>
          </w:p>
        </w:tc>
      </w:tr>
      <w:tr w:rsidR="000676E1" w:rsidRPr="008A319D" w14:paraId="45DBE1AA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9FEDB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2CFD4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010289678"/>
                <w:placeholder>
                  <w:docPart w:val="CEB75ABA72E04AB5B0BB489216C931B2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3F5F5B71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D1518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F077F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032182109"/>
                <w:placeholder>
                  <w:docPart w:val="3A65D65EE4414E149FBBEF0063DD3BCB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267A5D0A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3E2C1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EE4BF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638924339"/>
                <w:placeholder>
                  <w:docPart w:val="43D46D7569134DE9BA2C5856FBD0E290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1626FC4D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0009B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40815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284586411"/>
                <w:placeholder>
                  <w:docPart w:val="D9C50036EB844B8A8028211F8F1CC64A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14D30335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9D463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5BF91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2133433072"/>
                <w:placeholder>
                  <w:docPart w:val="2DEB9B635282437FA5F9FE8A06C8D0B0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43F810E3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EC072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9DE75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739985902"/>
                <w:placeholder>
                  <w:docPart w:val="3088DF4840F540CB8EFFC9D2CD34C0B4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</w:tbl>
    <w:p w14:paraId="1EAC9AE6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p w14:paraId="5EBF3980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0676E1" w:rsidRPr="008A319D" w14:paraId="53CE6E9B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90DDC6F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szCs w:val="24"/>
              </w:rPr>
              <w:t>SKUPINA B: Povinně volitelné předměty</w:t>
            </w:r>
          </w:p>
        </w:tc>
      </w:tr>
      <w:tr w:rsidR="000676E1" w:rsidRPr="000676E1" w14:paraId="28D705DC" w14:textId="77777777" w:rsidTr="007E3FB8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7619CF" w14:textId="77777777" w:rsidR="000676E1" w:rsidRPr="000676E1" w:rsidRDefault="000676E1" w:rsidP="007E3FB8">
            <w:pPr>
              <w:pStyle w:val="Nadpis1"/>
              <w:jc w:val="center"/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 w:rsidRPr="000676E1"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Předmět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C8EA73" w14:textId="77777777" w:rsidR="000676E1" w:rsidRPr="000676E1" w:rsidRDefault="000676E1" w:rsidP="000676E1">
            <w:pPr>
              <w:pStyle w:val="Nadpis1"/>
              <w:jc w:val="center"/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 w:rsidRPr="000676E1"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Plán</w:t>
            </w:r>
          </w:p>
        </w:tc>
      </w:tr>
      <w:tr w:rsidR="000676E1" w:rsidRPr="008A319D" w14:paraId="7E67E1A0" w14:textId="77777777" w:rsidTr="007E3FB8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898B8" w14:textId="77777777" w:rsidR="000676E1" w:rsidRPr="008A319D" w:rsidRDefault="000676E1" w:rsidP="000676E1">
            <w:pPr>
              <w:pStyle w:val="Nadpis2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7B5D7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2101397254"/>
                <w:placeholder>
                  <w:docPart w:val="E75A159A019B4F679AF970515465DBA9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26EA91E3" w14:textId="77777777" w:rsidTr="007E3FB8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C63C" w14:textId="77777777" w:rsidR="000676E1" w:rsidRPr="008A319D" w:rsidRDefault="000676E1" w:rsidP="000676E1">
            <w:pPr>
              <w:pStyle w:val="Nadpis2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CE99A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758050846"/>
                <w:placeholder>
                  <w:docPart w:val="A3B8A951E3B54B11B3487EA4D143CA37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1B865F18" w14:textId="77777777" w:rsidTr="007E3FB8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B7C3F" w14:textId="77777777" w:rsidR="000676E1" w:rsidRPr="008A319D" w:rsidRDefault="000676E1" w:rsidP="000676E1">
            <w:pPr>
              <w:pStyle w:val="Nadpis2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A3B00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666778324"/>
                <w:placeholder>
                  <w:docPart w:val="1B8F58EDB84E46869B954A5AAD174B41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</w:tbl>
    <w:p w14:paraId="0CFAEB5F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p w14:paraId="11245236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0676E1" w:rsidRPr="008A319D" w14:paraId="7F3E23D0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3972AC06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szCs w:val="24"/>
              </w:rPr>
              <w:t>SKUPINA S: Stáž v zahraničí, pedagogická činnost a odborné aktivity</w:t>
            </w:r>
            <w:r w:rsidRPr="008A319D">
              <w:rPr>
                <w:rFonts w:ascii="Calibri" w:hAnsi="Calibri" w:cs="Calibri"/>
                <w:szCs w:val="24"/>
              </w:rPr>
              <w:t>*</w:t>
            </w:r>
          </w:p>
        </w:tc>
      </w:tr>
      <w:tr w:rsidR="000676E1" w:rsidRPr="000676E1" w14:paraId="7C20FE12" w14:textId="77777777" w:rsidTr="007E3FB8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F0E744" w14:textId="77777777" w:rsidR="000676E1" w:rsidRPr="000676E1" w:rsidRDefault="000676E1" w:rsidP="007E3FB8">
            <w:pPr>
              <w:pStyle w:val="Nadpis1"/>
              <w:jc w:val="center"/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 w:rsidRPr="000676E1"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Předmět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E4C330" w14:textId="77777777" w:rsidR="000676E1" w:rsidRPr="000676E1" w:rsidRDefault="000676E1" w:rsidP="000676E1">
            <w:pPr>
              <w:pStyle w:val="Nadpis1"/>
              <w:jc w:val="center"/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 w:rsidRPr="000676E1"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Plán</w:t>
            </w:r>
          </w:p>
        </w:tc>
      </w:tr>
      <w:tr w:rsidR="000676E1" w:rsidRPr="008A319D" w14:paraId="6C460DDD" w14:textId="77777777" w:rsidTr="007E3FB8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FFFA3" w14:textId="77777777" w:rsidR="000676E1" w:rsidRPr="008A319D" w:rsidRDefault="000676E1" w:rsidP="007E3FB8">
            <w:pPr>
              <w:pStyle w:val="Nadpis2"/>
              <w:rPr>
                <w:color w:val="auto"/>
                <w:sz w:val="24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  <w:t>Zahraniční vědecko-výzkumná stáž (min. 30 dnů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ED6E0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2027555386"/>
                <w:placeholder>
                  <w:docPart w:val="6F63062DB3AE4F96ABA2C39E7BE85FDB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1C48878A" w14:textId="77777777" w:rsidTr="007E3FB8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EC3DB" w14:textId="77777777" w:rsidR="000676E1" w:rsidRPr="008A319D" w:rsidRDefault="000676E1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  <w:t xml:space="preserve">Pedagogická činnost 1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C8A0A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32343674"/>
                <w:placeholder>
                  <w:docPart w:val="D02D1512C4C0405BB61B20BFCB5D2365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07C79D9D" w14:textId="77777777" w:rsidTr="007E3FB8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46DCF" w14:textId="77777777" w:rsidR="000676E1" w:rsidRPr="008A319D" w:rsidRDefault="000676E1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  <w:t>Pedagogická činnost 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56C46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394776242"/>
                <w:placeholder>
                  <w:docPart w:val="1463936D329A4E279C3CC14BF5411EFC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4A8DE314" w14:textId="77777777" w:rsidTr="007E3FB8">
        <w:trPr>
          <w:trHeight w:val="41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63DE5" w14:textId="77777777" w:rsidR="000676E1" w:rsidRPr="008A319D" w:rsidRDefault="000676E1" w:rsidP="007E3FB8">
            <w:pPr>
              <w:pStyle w:val="Nadpis5"/>
              <w:rPr>
                <w:rFonts w:asciiTheme="minorHAnsi" w:hAnsiTheme="minorHAnsi" w:cstheme="minorHAnsi"/>
                <w:iCs/>
                <w:color w:val="auto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Cs w:val="24"/>
              </w:rPr>
              <w:t>Ostatní odborné aktivity 1</w:t>
            </w:r>
          </w:p>
          <w:p w14:paraId="74B133F5" w14:textId="77777777" w:rsidR="000676E1" w:rsidRPr="008A319D" w:rsidRDefault="000676E1" w:rsidP="007E3FB8">
            <w:pPr>
              <w:pStyle w:val="Nadpis5"/>
              <w:rPr>
                <w:rFonts w:asciiTheme="minorHAnsi" w:hAnsiTheme="minorHAnsi" w:cstheme="minorHAnsi"/>
                <w:i/>
                <w:color w:val="auto"/>
                <w:szCs w:val="24"/>
              </w:rPr>
            </w:pPr>
            <w:r w:rsidRPr="008A319D">
              <w:rPr>
                <w:rFonts w:asciiTheme="minorHAnsi" w:hAnsiTheme="minorHAnsi" w:cstheme="minorHAnsi"/>
                <w:i/>
                <w:color w:val="auto"/>
                <w:szCs w:val="24"/>
              </w:rPr>
              <w:t>Uveďte příklady plánovaných aktivit:</w:t>
            </w:r>
          </w:p>
          <w:p w14:paraId="4D233FEE" w14:textId="77777777" w:rsidR="000676E1" w:rsidRPr="008A319D" w:rsidRDefault="000676E1" w:rsidP="007E3FB8">
            <w:pPr>
              <w:rPr>
                <w:szCs w:val="24"/>
              </w:rPr>
            </w:pPr>
          </w:p>
          <w:p w14:paraId="5C58661A" w14:textId="77777777" w:rsidR="000676E1" w:rsidRPr="008A319D" w:rsidRDefault="000676E1" w:rsidP="007E3FB8">
            <w:pPr>
              <w:rPr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1C8B7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682780405"/>
                <w:placeholder>
                  <w:docPart w:val="C885FC28B1E24707883448B2888D9392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2C502ADE" w14:textId="77777777" w:rsidTr="007E3FB8">
        <w:trPr>
          <w:trHeight w:val="41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D64DC" w14:textId="77777777" w:rsidR="000676E1" w:rsidRPr="008A319D" w:rsidRDefault="000676E1" w:rsidP="007E3FB8">
            <w:pPr>
              <w:pStyle w:val="Nadpis5"/>
              <w:rPr>
                <w:rFonts w:asciiTheme="minorHAnsi" w:hAnsiTheme="minorHAnsi" w:cstheme="minorHAnsi"/>
                <w:iCs/>
                <w:color w:val="auto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Cs w:val="24"/>
              </w:rPr>
              <w:t>Ostatní odborné aktivity 2</w:t>
            </w:r>
          </w:p>
          <w:p w14:paraId="742329A8" w14:textId="77777777" w:rsidR="000676E1" w:rsidRPr="008A319D" w:rsidRDefault="000676E1" w:rsidP="007E3FB8">
            <w:pPr>
              <w:pStyle w:val="Nadpis5"/>
              <w:rPr>
                <w:rFonts w:asciiTheme="minorHAnsi" w:hAnsiTheme="minorHAnsi" w:cstheme="minorHAnsi"/>
                <w:i/>
                <w:color w:val="auto"/>
                <w:szCs w:val="24"/>
              </w:rPr>
            </w:pPr>
            <w:r w:rsidRPr="008A319D">
              <w:rPr>
                <w:rFonts w:asciiTheme="minorHAnsi" w:hAnsiTheme="minorHAnsi" w:cstheme="minorHAnsi"/>
                <w:i/>
                <w:color w:val="auto"/>
                <w:szCs w:val="24"/>
              </w:rPr>
              <w:t>Uveďte příklady plánovaných aktivit:</w:t>
            </w:r>
          </w:p>
          <w:p w14:paraId="0401F4CA" w14:textId="77777777" w:rsidR="000676E1" w:rsidRPr="008A319D" w:rsidRDefault="000676E1" w:rsidP="007E3FB8">
            <w:pPr>
              <w:rPr>
                <w:szCs w:val="24"/>
              </w:rPr>
            </w:pPr>
          </w:p>
          <w:p w14:paraId="5A18AC71" w14:textId="77777777" w:rsidR="000676E1" w:rsidRPr="008A319D" w:rsidRDefault="000676E1" w:rsidP="007E3FB8">
            <w:pPr>
              <w:rPr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C5AB1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705407300"/>
                <w:placeholder>
                  <w:docPart w:val="BE312E7297B341208E6A578284A01692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</w:tbl>
    <w:p w14:paraId="1A895626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p w14:paraId="21BABEEE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0676E1" w:rsidRPr="008A319D" w14:paraId="4A218A0F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143B831C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szCs w:val="24"/>
              </w:rPr>
              <w:t>SKUPINA V: Vědecká, publikační a tvůrčí činnost</w:t>
            </w:r>
            <w:r w:rsidRPr="008A319D">
              <w:rPr>
                <w:rFonts w:ascii="Calibri" w:hAnsi="Calibri" w:cs="Calibri"/>
                <w:szCs w:val="24"/>
              </w:rPr>
              <w:t>*</w:t>
            </w:r>
          </w:p>
        </w:tc>
      </w:tr>
      <w:tr w:rsidR="000676E1" w:rsidRPr="008A319D" w14:paraId="45646F23" w14:textId="77777777" w:rsidTr="007E3FB8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BA46D5" w14:textId="77777777" w:rsidR="000676E1" w:rsidRPr="008A319D" w:rsidRDefault="000676E1" w:rsidP="007E3FB8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8A319D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Specifikace výstupů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3C03A4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8A319D">
              <w:rPr>
                <w:rFonts w:asciiTheme="minorHAnsi" w:hAnsiTheme="minorHAnsi" w:cstheme="minorHAnsi"/>
                <w:b/>
                <w:szCs w:val="24"/>
              </w:rPr>
              <w:t>Plán</w:t>
            </w:r>
          </w:p>
        </w:tc>
      </w:tr>
      <w:tr w:rsidR="000676E1" w:rsidRPr="008A319D" w14:paraId="381F701B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87346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B0AF1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509516529"/>
                <w:placeholder>
                  <w:docPart w:val="B7080B8FA0354F2990EB2439E21A21FA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22CCBAD5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C8A43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0E6A2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753500814"/>
                <w:placeholder>
                  <w:docPart w:val="450F846D0039406683850E651D316BA6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4AD4ADE8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83906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6522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587139338"/>
                <w:placeholder>
                  <w:docPart w:val="442A58C3932E4C35923060704F0E624D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10D6808E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06DFA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801B6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2062592162"/>
                <w:placeholder>
                  <w:docPart w:val="E92C5853DDD74EEDA600383B7FEB24DA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543B1E1E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E8E79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64FE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246160818"/>
                <w:placeholder>
                  <w:docPart w:val="392A394A126F46658508980DD03AC0CC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517953BC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F476D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41B55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892083525"/>
                <w:placeholder>
                  <w:docPart w:val="9AD78E3549054ED3948BB2E7B18FADFC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2420C788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E348E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2FC96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330509692"/>
                <w:placeholder>
                  <w:docPart w:val="637531B17C9542A6A78DC31CB218652A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58775225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3795C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86CD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432094397"/>
                <w:placeholder>
                  <w:docPart w:val="187B3FE31E66466EAEA6132FF38677A7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szCs w:val="24"/>
                  </w:rPr>
                  <w:t>Zvolte položku.</w:t>
                </w:r>
              </w:sdtContent>
            </w:sdt>
          </w:p>
        </w:tc>
      </w:tr>
    </w:tbl>
    <w:p w14:paraId="74973007" w14:textId="77777777" w:rsidR="000676E1" w:rsidRPr="008A319D" w:rsidRDefault="000676E1" w:rsidP="000676E1">
      <w:pPr>
        <w:pStyle w:val="Nzev"/>
        <w:jc w:val="left"/>
        <w:rPr>
          <w:rFonts w:ascii="Calibri" w:hAnsi="Calibri" w:cs="Calibri"/>
          <w:szCs w:val="24"/>
        </w:rPr>
      </w:pPr>
    </w:p>
    <w:p w14:paraId="671A6D88" w14:textId="77777777" w:rsidR="000676E1" w:rsidRPr="008A319D" w:rsidRDefault="000676E1" w:rsidP="000676E1">
      <w:pPr>
        <w:pStyle w:val="Nzev"/>
        <w:jc w:val="left"/>
        <w:rPr>
          <w:rFonts w:ascii="Calibri" w:hAnsi="Calibri" w:cs="Calibri"/>
          <w:szCs w:val="24"/>
        </w:rPr>
      </w:pPr>
      <w:r w:rsidRPr="008A319D">
        <w:rPr>
          <w:rFonts w:ascii="Calibri" w:hAnsi="Calibri" w:cs="Calibri"/>
          <w:szCs w:val="24"/>
        </w:rPr>
        <w:t xml:space="preserve">*Přidělení kreditů za publikační a jinou vědecko-výzkumnou činnost se řídí </w:t>
      </w:r>
      <w:r w:rsidRPr="008A319D">
        <w:rPr>
          <w:rFonts w:ascii="Calibri" w:hAnsi="Calibri" w:cs="Calibri"/>
          <w:i/>
          <w:iCs/>
          <w:szCs w:val="24"/>
        </w:rPr>
        <w:t>Návodem na dělení kreditů v doktorských studijních programech</w:t>
      </w:r>
      <w:r w:rsidRPr="008A319D">
        <w:rPr>
          <w:rFonts w:ascii="Calibri" w:hAnsi="Calibri" w:cs="Calibri"/>
          <w:szCs w:val="24"/>
        </w:rPr>
        <w:t>.</w:t>
      </w:r>
    </w:p>
    <w:p w14:paraId="7BE8F74F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p w14:paraId="33648A09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0676E1" w:rsidRPr="008A319D" w14:paraId="12FFF778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33104A52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szCs w:val="24"/>
              </w:rPr>
              <w:t>SKUPINA Z: Státní doktorská zkouška a disertační práce</w:t>
            </w:r>
          </w:p>
        </w:tc>
      </w:tr>
      <w:tr w:rsidR="000676E1" w:rsidRPr="008A319D" w14:paraId="79EEE96B" w14:textId="77777777" w:rsidTr="007E3FB8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C57B9B" w14:textId="77777777" w:rsidR="000676E1" w:rsidRPr="008A319D" w:rsidRDefault="000676E1" w:rsidP="007E3FB8">
            <w:pPr>
              <w:pStyle w:val="Nadpis1"/>
              <w:jc w:val="center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  <w:t>Předmět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23A7F3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b/>
                <w:iCs/>
                <w:szCs w:val="24"/>
              </w:rPr>
              <w:t>Plán</w:t>
            </w:r>
          </w:p>
        </w:tc>
      </w:tr>
      <w:tr w:rsidR="000676E1" w:rsidRPr="008A319D" w14:paraId="04F375EF" w14:textId="77777777" w:rsidTr="007E3FB8">
        <w:trPr>
          <w:trHeight w:val="42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DB8E6" w14:textId="77777777" w:rsidR="000676E1" w:rsidRPr="008A319D" w:rsidRDefault="000676E1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  <w:t>Státní doktorská zkoušk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B3DED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  <w:sdt>
              <w:sdtPr>
                <w:rPr>
                  <w:rFonts w:asciiTheme="minorHAnsi" w:hAnsiTheme="minorHAnsi" w:cstheme="minorHAnsi"/>
                  <w:iCs/>
                  <w:szCs w:val="24"/>
                </w:rPr>
                <w:id w:val="-110816832"/>
                <w:placeholder>
                  <w:docPart w:val="93F12719205D4101A1C897725ABFEBF9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iCs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3B7F4043" w14:textId="77777777" w:rsidTr="007E3FB8">
        <w:trPr>
          <w:trHeight w:val="42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FF438" w14:textId="77777777" w:rsidR="000676E1" w:rsidRPr="008A319D" w:rsidRDefault="000676E1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  <w:t>Obhajoba projektu disertační prác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8CA22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  <w:sdt>
              <w:sdtPr>
                <w:rPr>
                  <w:rFonts w:asciiTheme="minorHAnsi" w:hAnsiTheme="minorHAnsi" w:cstheme="minorHAnsi"/>
                  <w:iCs/>
                  <w:szCs w:val="24"/>
                </w:rPr>
                <w:id w:val="-1319341662"/>
                <w:placeholder>
                  <w:docPart w:val="E620198A5C804E3496196DA33A0844F4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iCs/>
                    <w:szCs w:val="24"/>
                  </w:rPr>
                  <w:t>Zvolte položku.</w:t>
                </w:r>
              </w:sdtContent>
            </w:sdt>
          </w:p>
        </w:tc>
      </w:tr>
      <w:tr w:rsidR="000676E1" w:rsidRPr="008A319D" w14:paraId="3C87D29F" w14:textId="77777777" w:rsidTr="007E3FB8">
        <w:trPr>
          <w:trHeight w:val="405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10FE0" w14:textId="77777777" w:rsidR="000676E1" w:rsidRPr="008A319D" w:rsidRDefault="000676E1" w:rsidP="007E3FB8">
            <w:pPr>
              <w:pStyle w:val="Nadpis5"/>
              <w:rPr>
                <w:rFonts w:asciiTheme="minorHAnsi" w:hAnsiTheme="minorHAnsi" w:cstheme="minorHAnsi"/>
                <w:iCs/>
                <w:color w:val="auto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Cs w:val="24"/>
              </w:rPr>
              <w:t>Zpracování disertační prác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CD6E" w14:textId="77777777" w:rsidR="000676E1" w:rsidRPr="008A319D" w:rsidRDefault="0097644B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  <w:sdt>
              <w:sdtPr>
                <w:rPr>
                  <w:rFonts w:asciiTheme="minorHAnsi" w:hAnsiTheme="minorHAnsi" w:cstheme="minorHAnsi"/>
                  <w:iCs/>
                  <w:szCs w:val="24"/>
                </w:rPr>
                <w:id w:val="1373504551"/>
                <w:placeholder>
                  <w:docPart w:val="6D65D152AA3B404CB54323B400D15496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0676E1" w:rsidRPr="008A319D">
                  <w:rPr>
                    <w:rStyle w:val="Zstupntext"/>
                    <w:iCs/>
                    <w:szCs w:val="24"/>
                  </w:rPr>
                  <w:t>Zvolte položku.</w:t>
                </w:r>
              </w:sdtContent>
            </w:sdt>
          </w:p>
        </w:tc>
      </w:tr>
    </w:tbl>
    <w:p w14:paraId="41A7F98D" w14:textId="77777777" w:rsidR="000676E1" w:rsidRDefault="000676E1" w:rsidP="000676E1">
      <w:pPr>
        <w:pStyle w:val="Nzev"/>
        <w:jc w:val="left"/>
        <w:rPr>
          <w:rFonts w:asciiTheme="minorHAnsi" w:hAnsiTheme="minorHAnsi" w:cstheme="minorHAnsi"/>
          <w:i/>
          <w:szCs w:val="24"/>
        </w:rPr>
      </w:pPr>
    </w:p>
    <w:p w14:paraId="641D5D41" w14:textId="77777777" w:rsidR="000676E1" w:rsidRDefault="000676E1" w:rsidP="000676E1">
      <w:pPr>
        <w:pStyle w:val="Nzev"/>
        <w:jc w:val="left"/>
        <w:rPr>
          <w:rFonts w:asciiTheme="minorHAnsi" w:hAnsiTheme="minorHAnsi" w:cstheme="minorHAnsi"/>
          <w:i/>
          <w:szCs w:val="24"/>
        </w:rPr>
      </w:pPr>
    </w:p>
    <w:p w14:paraId="558F67F2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/>
          <w:szCs w:val="24"/>
        </w:rPr>
      </w:pPr>
    </w:p>
    <w:p w14:paraId="799386E0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  <w:r w:rsidRPr="008A319D">
        <w:rPr>
          <w:rFonts w:asciiTheme="minorHAnsi" w:hAnsiTheme="minorHAnsi" w:cstheme="minorHAnsi"/>
          <w:b/>
          <w:bCs/>
          <w:i/>
          <w:szCs w:val="24"/>
        </w:rPr>
        <w:lastRenderedPageBreak/>
        <w:t xml:space="preserve"> </w:t>
      </w:r>
    </w:p>
    <w:p w14:paraId="2BAA4905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  <w:r w:rsidRPr="008A319D">
        <w:rPr>
          <w:rFonts w:asciiTheme="minorHAnsi" w:hAnsiTheme="minorHAnsi" w:cstheme="minorHAnsi"/>
          <w:iCs/>
          <w:szCs w:val="24"/>
        </w:rPr>
        <w:t>Místo, datum</w:t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  <w:t>……………………………………</w:t>
      </w:r>
    </w:p>
    <w:p w14:paraId="3EC01238" w14:textId="77777777" w:rsidR="000676E1" w:rsidRPr="008A319D" w:rsidRDefault="000676E1" w:rsidP="000676E1">
      <w:pPr>
        <w:pStyle w:val="Nzev"/>
        <w:ind w:firstLine="708"/>
        <w:jc w:val="left"/>
        <w:rPr>
          <w:rFonts w:asciiTheme="minorHAnsi" w:hAnsiTheme="minorHAnsi" w:cstheme="minorHAnsi"/>
          <w:iCs/>
          <w:szCs w:val="24"/>
        </w:rPr>
      </w:pPr>
      <w:r w:rsidRPr="008A319D">
        <w:rPr>
          <w:rFonts w:asciiTheme="minorHAnsi" w:hAnsiTheme="minorHAnsi" w:cstheme="minorHAnsi"/>
          <w:iCs/>
          <w:szCs w:val="24"/>
        </w:rPr>
        <w:t xml:space="preserve">      </w:t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  <w:t>podpis studenta</w:t>
      </w:r>
    </w:p>
    <w:p w14:paraId="6987BA2B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16FDFCEF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28DD1339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4437469A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179C5412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  <w:r w:rsidRPr="008A319D">
        <w:rPr>
          <w:rFonts w:asciiTheme="minorHAnsi" w:hAnsiTheme="minorHAnsi" w:cstheme="minorHAnsi"/>
          <w:iCs/>
          <w:szCs w:val="24"/>
        </w:rPr>
        <w:t>Místo, datum</w:t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  <w:t>……………………………………</w:t>
      </w:r>
    </w:p>
    <w:p w14:paraId="6351ED03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  <w:t>podpis školitele</w:t>
      </w:r>
    </w:p>
    <w:p w14:paraId="58FE67F3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32E6C9A4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5AD275CA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56FD9EB9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5ABEFEF7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  <w:r w:rsidRPr="008A319D">
        <w:rPr>
          <w:rFonts w:asciiTheme="minorHAnsi" w:hAnsiTheme="minorHAnsi" w:cstheme="minorHAnsi"/>
          <w:iCs/>
          <w:szCs w:val="24"/>
        </w:rPr>
        <w:t>Místo, datum</w:t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</w:r>
      <w:r w:rsidRPr="008A319D">
        <w:rPr>
          <w:rFonts w:asciiTheme="minorHAnsi" w:hAnsiTheme="minorHAnsi" w:cstheme="minorHAnsi"/>
          <w:iCs/>
          <w:szCs w:val="24"/>
        </w:rPr>
        <w:tab/>
        <w:t>……………………………………</w:t>
      </w:r>
    </w:p>
    <w:p w14:paraId="6C4828D0" w14:textId="77777777" w:rsidR="000676E1" w:rsidRPr="0095030D" w:rsidRDefault="000676E1" w:rsidP="000676E1">
      <w:pPr>
        <w:pStyle w:val="Nzev"/>
        <w:ind w:left="5664"/>
        <w:jc w:val="left"/>
      </w:pPr>
      <w:r w:rsidRPr="008A319D">
        <w:rPr>
          <w:rFonts w:asciiTheme="minorHAnsi" w:hAnsiTheme="minorHAnsi" w:cstheme="minorHAnsi"/>
          <w:iCs/>
          <w:szCs w:val="24"/>
        </w:rPr>
        <w:t>podpis předsedy oborové rady</w:t>
      </w:r>
    </w:p>
    <w:p w14:paraId="2752A0A9" w14:textId="77777777" w:rsidR="00143051" w:rsidRDefault="00143051"/>
    <w:sectPr w:rsidR="001430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NTQ1Njc0NDAxNTJV0lEKTi0uzszPAykwrAUAQr2rOiwAAAA="/>
  </w:docVars>
  <w:rsids>
    <w:rsidRoot w:val="000676E1"/>
    <w:rsid w:val="000676E1"/>
    <w:rsid w:val="00143051"/>
    <w:rsid w:val="0097644B"/>
    <w:rsid w:val="00A37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C3FAB9"/>
  <w15:chartTrackingRefBased/>
  <w15:docId w15:val="{8ACB0A8E-100C-4F7E-A6B8-5A8E0B80D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676E1"/>
    <w:pPr>
      <w:spacing w:after="0" w:line="240" w:lineRule="auto"/>
    </w:pPr>
    <w:rPr>
      <w:rFonts w:ascii="Times New Roman" w:hAnsi="Times New Roman" w:cs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0676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676E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0676E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0676E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676E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676E1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paragraph" w:styleId="Nzev">
    <w:name w:val="Title"/>
    <w:basedOn w:val="Normln"/>
    <w:link w:val="NzevChar"/>
    <w:qFormat/>
    <w:rsid w:val="000676E1"/>
    <w:pPr>
      <w:jc w:val="center"/>
    </w:pPr>
    <w:rPr>
      <w:rFonts w:ascii="Arial" w:eastAsia="Times New Roman" w:hAnsi="Arial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676E1"/>
    <w:rPr>
      <w:rFonts w:ascii="Arial" w:eastAsia="Times New Roman" w:hAnsi="Arial" w:cs="Times New Roman"/>
      <w:sz w:val="24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0676E1"/>
    <w:rPr>
      <w:color w:val="808080"/>
    </w:rPr>
  </w:style>
  <w:style w:type="table" w:styleId="Mkatabulky">
    <w:name w:val="Table Grid"/>
    <w:basedOn w:val="Normlntabulka"/>
    <w:uiPriority w:val="59"/>
    <w:rsid w:val="000676E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DC70B21BBE540C2932E03B3E0F33DC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F32CB-8217-429E-B7B3-7CC639253624}"/>
      </w:docPartPr>
      <w:docPartBody>
        <w:p w:rsidR="009F209C" w:rsidRDefault="009F5231" w:rsidP="009F5231">
          <w:pPr>
            <w:pStyle w:val="DDC70B21BBE540C2932E03B3E0F33DC3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78D778F6B54F43919D6F6CD457EE4A9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B2E10AF-82E1-47B1-9566-138B75A5091E}"/>
      </w:docPartPr>
      <w:docPartBody>
        <w:p w:rsidR="009F209C" w:rsidRDefault="009F5231" w:rsidP="009F5231">
          <w:pPr>
            <w:pStyle w:val="78D778F6B54F43919D6F6CD457EE4A98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E0BF5BEF7D514283886831E906B8B9A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B25B17-9A66-4342-A787-0E4445E1B4AD}"/>
      </w:docPartPr>
      <w:docPartBody>
        <w:p w:rsidR="009F209C" w:rsidRDefault="009F5231" w:rsidP="009F5231">
          <w:pPr>
            <w:pStyle w:val="E0BF5BEF7D514283886831E906B8B9A4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57536C9225B14FFEB4D9B8BD25AF5F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21D19C1-3F81-4C84-A9FF-D4DCAA9F0F36}"/>
      </w:docPartPr>
      <w:docPartBody>
        <w:p w:rsidR="009F209C" w:rsidRDefault="009F5231" w:rsidP="009F5231">
          <w:pPr>
            <w:pStyle w:val="57536C9225B14FFEB4D9B8BD25AF5FE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CEB75ABA72E04AB5B0BB489216C931B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3BA2C58-B83D-4FA9-9BF2-5EEAE36C8D4F}"/>
      </w:docPartPr>
      <w:docPartBody>
        <w:p w:rsidR="009F209C" w:rsidRDefault="009F5231" w:rsidP="009F5231">
          <w:pPr>
            <w:pStyle w:val="CEB75ABA72E04AB5B0BB489216C931B2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3A65D65EE4414E149FBBEF0063DD3BC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9681644-8C82-4359-B852-F2E0020D4B17}"/>
      </w:docPartPr>
      <w:docPartBody>
        <w:p w:rsidR="009F209C" w:rsidRDefault="009F5231" w:rsidP="009F5231">
          <w:pPr>
            <w:pStyle w:val="3A65D65EE4414E149FBBEF0063DD3BCB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43D46D7569134DE9BA2C5856FBD0E2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8A0814-334A-4E35-9807-454C8746B404}"/>
      </w:docPartPr>
      <w:docPartBody>
        <w:p w:rsidR="009F209C" w:rsidRDefault="009F5231" w:rsidP="009F5231">
          <w:pPr>
            <w:pStyle w:val="43D46D7569134DE9BA2C5856FBD0E290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D9C50036EB844B8A8028211F8F1CC6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0E1EED0-92DF-4040-8328-091BF14D66D8}"/>
      </w:docPartPr>
      <w:docPartBody>
        <w:p w:rsidR="009F209C" w:rsidRDefault="009F5231" w:rsidP="009F5231">
          <w:pPr>
            <w:pStyle w:val="D9C50036EB844B8A8028211F8F1CC64A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2DEB9B635282437FA5F9FE8A06C8D0B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5799299-C037-416D-9004-11B0FB4E3DA1}"/>
      </w:docPartPr>
      <w:docPartBody>
        <w:p w:rsidR="009F209C" w:rsidRDefault="009F5231" w:rsidP="009F5231">
          <w:pPr>
            <w:pStyle w:val="2DEB9B635282437FA5F9FE8A06C8D0B0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3088DF4840F540CB8EFFC9D2CD34C0B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2E5F5C4-3C50-457E-99E0-369D1EA8DE2A}"/>
      </w:docPartPr>
      <w:docPartBody>
        <w:p w:rsidR="009F209C" w:rsidRDefault="009F5231" w:rsidP="009F5231">
          <w:pPr>
            <w:pStyle w:val="3088DF4840F540CB8EFFC9D2CD34C0B4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E75A159A019B4F679AF970515465DBA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964D0E-B0E3-40D0-9F74-463CEB8A93A0}"/>
      </w:docPartPr>
      <w:docPartBody>
        <w:p w:rsidR="009F209C" w:rsidRDefault="009F5231" w:rsidP="009F5231">
          <w:pPr>
            <w:pStyle w:val="E75A159A019B4F679AF970515465DBA9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A3B8A951E3B54B11B3487EA4D143CA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601248-3AA2-468F-A198-A44BE3D737D9}"/>
      </w:docPartPr>
      <w:docPartBody>
        <w:p w:rsidR="009F209C" w:rsidRDefault="009F5231" w:rsidP="009F5231">
          <w:pPr>
            <w:pStyle w:val="A3B8A951E3B54B11B3487EA4D143CA37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1B8F58EDB84E46869B954A5AAD174B4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318111-8098-4CE7-B124-A6C546174EDC}"/>
      </w:docPartPr>
      <w:docPartBody>
        <w:p w:rsidR="009F209C" w:rsidRDefault="009F5231" w:rsidP="009F5231">
          <w:pPr>
            <w:pStyle w:val="1B8F58EDB84E46869B954A5AAD174B41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6F63062DB3AE4F96ABA2C39E7BE85FD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9D7DCEE-8011-47CF-AC68-BEDEB7ADBD20}"/>
      </w:docPartPr>
      <w:docPartBody>
        <w:p w:rsidR="009F209C" w:rsidRDefault="009F5231" w:rsidP="009F5231">
          <w:pPr>
            <w:pStyle w:val="6F63062DB3AE4F96ABA2C39E7BE85FDB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D02D1512C4C0405BB61B20BFCB5D236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1C83906-828D-4048-BE40-CB043944B739}"/>
      </w:docPartPr>
      <w:docPartBody>
        <w:p w:rsidR="009F209C" w:rsidRDefault="009F5231" w:rsidP="009F5231">
          <w:pPr>
            <w:pStyle w:val="D02D1512C4C0405BB61B20BFCB5D2365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1463936D329A4E279C3CC14BF5411EF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734870-B202-42B1-9D16-592BA2B92360}"/>
      </w:docPartPr>
      <w:docPartBody>
        <w:p w:rsidR="009F209C" w:rsidRDefault="009F5231" w:rsidP="009F5231">
          <w:pPr>
            <w:pStyle w:val="1463936D329A4E279C3CC14BF5411EFC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C885FC28B1E24707883448B2888D939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3994832-E92E-4A9E-B08F-E658A7402F5E}"/>
      </w:docPartPr>
      <w:docPartBody>
        <w:p w:rsidR="009F209C" w:rsidRDefault="009F5231" w:rsidP="009F5231">
          <w:pPr>
            <w:pStyle w:val="C885FC28B1E24707883448B2888D9392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BE312E7297B341208E6A578284A0169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44E1804-D427-48F2-84C9-97C7E7086B58}"/>
      </w:docPartPr>
      <w:docPartBody>
        <w:p w:rsidR="009F209C" w:rsidRDefault="009F5231" w:rsidP="009F5231">
          <w:pPr>
            <w:pStyle w:val="BE312E7297B341208E6A578284A01692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B7080B8FA0354F2990EB2439E21A21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7E1C432-FE06-4658-9AFB-B089133FBDA0}"/>
      </w:docPartPr>
      <w:docPartBody>
        <w:p w:rsidR="009F209C" w:rsidRDefault="009F5231" w:rsidP="009F5231">
          <w:pPr>
            <w:pStyle w:val="B7080B8FA0354F2990EB2439E21A21FA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450F846D0039406683850E651D316BA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DAE25F4-B787-4834-B47F-01D3F69C7088}"/>
      </w:docPartPr>
      <w:docPartBody>
        <w:p w:rsidR="009F209C" w:rsidRDefault="009F5231" w:rsidP="009F5231">
          <w:pPr>
            <w:pStyle w:val="450F846D0039406683850E651D316BA6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442A58C3932E4C35923060704F0E62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E8E41E-4D2B-45DA-90B8-BEF0153D2973}"/>
      </w:docPartPr>
      <w:docPartBody>
        <w:p w:rsidR="009F209C" w:rsidRDefault="009F5231" w:rsidP="009F5231">
          <w:pPr>
            <w:pStyle w:val="442A58C3932E4C35923060704F0E624D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E92C5853DDD74EEDA600383B7FEB24D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6CB25C-3F25-4570-8D7E-C63C67915C90}"/>
      </w:docPartPr>
      <w:docPartBody>
        <w:p w:rsidR="009F209C" w:rsidRDefault="009F5231" w:rsidP="009F5231">
          <w:pPr>
            <w:pStyle w:val="E92C5853DDD74EEDA600383B7FEB24DA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392A394A126F46658508980DD03AC0C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BBABC37-DDA8-4FD3-8B53-A0914FB9A75B}"/>
      </w:docPartPr>
      <w:docPartBody>
        <w:p w:rsidR="009F209C" w:rsidRDefault="009F5231" w:rsidP="009F5231">
          <w:pPr>
            <w:pStyle w:val="392A394A126F46658508980DD03AC0CC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9AD78E3549054ED3948BB2E7B18FADF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8955533-BA2D-4CBF-B598-804A051B622E}"/>
      </w:docPartPr>
      <w:docPartBody>
        <w:p w:rsidR="009F209C" w:rsidRDefault="009F5231" w:rsidP="009F5231">
          <w:pPr>
            <w:pStyle w:val="9AD78E3549054ED3948BB2E7B18FADFC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637531B17C9542A6A78DC31CB218652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06BA39-5EDF-4571-9BEE-28AF8A11098D}"/>
      </w:docPartPr>
      <w:docPartBody>
        <w:p w:rsidR="009F209C" w:rsidRDefault="009F5231" w:rsidP="009F5231">
          <w:pPr>
            <w:pStyle w:val="637531B17C9542A6A78DC31CB218652A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187B3FE31E66466EAEA6132FF38677A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2AAAF65-5ED5-473F-AF9E-7C2B36B2CA43}"/>
      </w:docPartPr>
      <w:docPartBody>
        <w:p w:rsidR="009F209C" w:rsidRDefault="009F5231" w:rsidP="009F5231">
          <w:pPr>
            <w:pStyle w:val="187B3FE31E66466EAEA6132FF38677A7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93F12719205D4101A1C897725ABFEB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0CCA99E-FF5B-4D9D-8455-112232D0784D}"/>
      </w:docPartPr>
      <w:docPartBody>
        <w:p w:rsidR="009F209C" w:rsidRDefault="009F5231" w:rsidP="009F5231">
          <w:pPr>
            <w:pStyle w:val="93F12719205D4101A1C897725ABFEBF9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E620198A5C804E3496196DA33A0844F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59AD0DF-4E0D-451D-B41E-B7CAA4908A05}"/>
      </w:docPartPr>
      <w:docPartBody>
        <w:p w:rsidR="009F209C" w:rsidRDefault="009F5231" w:rsidP="009F5231">
          <w:pPr>
            <w:pStyle w:val="E620198A5C804E3496196DA33A0844F4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6D65D152AA3B404CB54323B400D154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26E182F-43B5-4172-B15B-404976357036}"/>
      </w:docPartPr>
      <w:docPartBody>
        <w:p w:rsidR="009F209C" w:rsidRDefault="009F5231" w:rsidP="009F5231">
          <w:pPr>
            <w:pStyle w:val="6D65D152AA3B404CB54323B400D15496"/>
          </w:pPr>
          <w:r w:rsidRPr="00730581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5231"/>
    <w:rsid w:val="00721B34"/>
    <w:rsid w:val="009F209C"/>
    <w:rsid w:val="009F5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9F5231"/>
    <w:rPr>
      <w:color w:val="808080"/>
    </w:rPr>
  </w:style>
  <w:style w:type="paragraph" w:customStyle="1" w:styleId="DDC70B21BBE540C2932E03B3E0F33DC3">
    <w:name w:val="DDC70B21BBE540C2932E03B3E0F33DC3"/>
    <w:rsid w:val="009F5231"/>
  </w:style>
  <w:style w:type="paragraph" w:customStyle="1" w:styleId="78D778F6B54F43919D6F6CD457EE4A98">
    <w:name w:val="78D778F6B54F43919D6F6CD457EE4A98"/>
    <w:rsid w:val="009F5231"/>
  </w:style>
  <w:style w:type="paragraph" w:customStyle="1" w:styleId="E0BF5BEF7D514283886831E906B8B9A4">
    <w:name w:val="E0BF5BEF7D514283886831E906B8B9A4"/>
    <w:rsid w:val="009F5231"/>
  </w:style>
  <w:style w:type="paragraph" w:customStyle="1" w:styleId="57536C9225B14FFEB4D9B8BD25AF5FEB">
    <w:name w:val="57536C9225B14FFEB4D9B8BD25AF5FEB"/>
    <w:rsid w:val="009F5231"/>
  </w:style>
  <w:style w:type="paragraph" w:customStyle="1" w:styleId="CEB75ABA72E04AB5B0BB489216C931B2">
    <w:name w:val="CEB75ABA72E04AB5B0BB489216C931B2"/>
    <w:rsid w:val="009F5231"/>
  </w:style>
  <w:style w:type="paragraph" w:customStyle="1" w:styleId="3A65D65EE4414E149FBBEF0063DD3BCB">
    <w:name w:val="3A65D65EE4414E149FBBEF0063DD3BCB"/>
    <w:rsid w:val="009F5231"/>
  </w:style>
  <w:style w:type="paragraph" w:customStyle="1" w:styleId="43D46D7569134DE9BA2C5856FBD0E290">
    <w:name w:val="43D46D7569134DE9BA2C5856FBD0E290"/>
    <w:rsid w:val="009F5231"/>
  </w:style>
  <w:style w:type="paragraph" w:customStyle="1" w:styleId="D9C50036EB844B8A8028211F8F1CC64A">
    <w:name w:val="D9C50036EB844B8A8028211F8F1CC64A"/>
    <w:rsid w:val="009F5231"/>
  </w:style>
  <w:style w:type="paragraph" w:customStyle="1" w:styleId="2DEB9B635282437FA5F9FE8A06C8D0B0">
    <w:name w:val="2DEB9B635282437FA5F9FE8A06C8D0B0"/>
    <w:rsid w:val="009F5231"/>
  </w:style>
  <w:style w:type="paragraph" w:customStyle="1" w:styleId="3088DF4840F540CB8EFFC9D2CD34C0B4">
    <w:name w:val="3088DF4840F540CB8EFFC9D2CD34C0B4"/>
    <w:rsid w:val="009F5231"/>
  </w:style>
  <w:style w:type="paragraph" w:customStyle="1" w:styleId="E75A159A019B4F679AF970515465DBA9">
    <w:name w:val="E75A159A019B4F679AF970515465DBA9"/>
    <w:rsid w:val="009F5231"/>
  </w:style>
  <w:style w:type="paragraph" w:customStyle="1" w:styleId="A3B8A951E3B54B11B3487EA4D143CA37">
    <w:name w:val="A3B8A951E3B54B11B3487EA4D143CA37"/>
    <w:rsid w:val="009F5231"/>
  </w:style>
  <w:style w:type="paragraph" w:customStyle="1" w:styleId="1B8F58EDB84E46869B954A5AAD174B41">
    <w:name w:val="1B8F58EDB84E46869B954A5AAD174B41"/>
    <w:rsid w:val="009F5231"/>
  </w:style>
  <w:style w:type="paragraph" w:customStyle="1" w:styleId="6F63062DB3AE4F96ABA2C39E7BE85FDB">
    <w:name w:val="6F63062DB3AE4F96ABA2C39E7BE85FDB"/>
    <w:rsid w:val="009F5231"/>
  </w:style>
  <w:style w:type="paragraph" w:customStyle="1" w:styleId="D02D1512C4C0405BB61B20BFCB5D2365">
    <w:name w:val="D02D1512C4C0405BB61B20BFCB5D2365"/>
    <w:rsid w:val="009F5231"/>
  </w:style>
  <w:style w:type="paragraph" w:customStyle="1" w:styleId="1463936D329A4E279C3CC14BF5411EFC">
    <w:name w:val="1463936D329A4E279C3CC14BF5411EFC"/>
    <w:rsid w:val="009F5231"/>
  </w:style>
  <w:style w:type="paragraph" w:customStyle="1" w:styleId="C885FC28B1E24707883448B2888D9392">
    <w:name w:val="C885FC28B1E24707883448B2888D9392"/>
    <w:rsid w:val="009F5231"/>
  </w:style>
  <w:style w:type="paragraph" w:customStyle="1" w:styleId="BE312E7297B341208E6A578284A01692">
    <w:name w:val="BE312E7297B341208E6A578284A01692"/>
    <w:rsid w:val="009F5231"/>
  </w:style>
  <w:style w:type="paragraph" w:customStyle="1" w:styleId="B7080B8FA0354F2990EB2439E21A21FA">
    <w:name w:val="B7080B8FA0354F2990EB2439E21A21FA"/>
    <w:rsid w:val="009F5231"/>
  </w:style>
  <w:style w:type="paragraph" w:customStyle="1" w:styleId="450F846D0039406683850E651D316BA6">
    <w:name w:val="450F846D0039406683850E651D316BA6"/>
    <w:rsid w:val="009F5231"/>
  </w:style>
  <w:style w:type="paragraph" w:customStyle="1" w:styleId="442A58C3932E4C35923060704F0E624D">
    <w:name w:val="442A58C3932E4C35923060704F0E624D"/>
    <w:rsid w:val="009F5231"/>
  </w:style>
  <w:style w:type="paragraph" w:customStyle="1" w:styleId="E92C5853DDD74EEDA600383B7FEB24DA">
    <w:name w:val="E92C5853DDD74EEDA600383B7FEB24DA"/>
    <w:rsid w:val="009F5231"/>
  </w:style>
  <w:style w:type="paragraph" w:customStyle="1" w:styleId="392A394A126F46658508980DD03AC0CC">
    <w:name w:val="392A394A126F46658508980DD03AC0CC"/>
    <w:rsid w:val="009F5231"/>
  </w:style>
  <w:style w:type="paragraph" w:customStyle="1" w:styleId="9AD78E3549054ED3948BB2E7B18FADFC">
    <w:name w:val="9AD78E3549054ED3948BB2E7B18FADFC"/>
    <w:rsid w:val="009F5231"/>
  </w:style>
  <w:style w:type="paragraph" w:customStyle="1" w:styleId="637531B17C9542A6A78DC31CB218652A">
    <w:name w:val="637531B17C9542A6A78DC31CB218652A"/>
    <w:rsid w:val="009F5231"/>
  </w:style>
  <w:style w:type="paragraph" w:customStyle="1" w:styleId="187B3FE31E66466EAEA6132FF38677A7">
    <w:name w:val="187B3FE31E66466EAEA6132FF38677A7"/>
    <w:rsid w:val="009F5231"/>
  </w:style>
  <w:style w:type="paragraph" w:customStyle="1" w:styleId="93F12719205D4101A1C897725ABFEBF9">
    <w:name w:val="93F12719205D4101A1C897725ABFEBF9"/>
    <w:rsid w:val="009F5231"/>
  </w:style>
  <w:style w:type="paragraph" w:customStyle="1" w:styleId="E620198A5C804E3496196DA33A0844F4">
    <w:name w:val="E620198A5C804E3496196DA33A0844F4"/>
    <w:rsid w:val="009F5231"/>
  </w:style>
  <w:style w:type="paragraph" w:customStyle="1" w:styleId="6D65D152AA3B404CB54323B400D15496">
    <w:name w:val="6D65D152AA3B404CB54323B400D15496"/>
    <w:rsid w:val="009F52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5" ma:contentTypeDescription="Vytvoří nový dokument" ma:contentTypeScope="" ma:versionID="8d13e87e6bbaabddc40754703183e383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723443f633703ca5e25605dbd83eea04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Props1.xml><?xml version="1.0" encoding="utf-8"?>
<ds:datastoreItem xmlns:ds="http://schemas.openxmlformats.org/officeDocument/2006/customXml" ds:itemID="{5B51797A-BBD7-4A13-80F6-5A3526B0C6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04F6F1-8892-491E-90C8-512C4C1112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52A701-B563-4E43-93C4-D58B74BE8752}">
  <ds:schemaRefs>
    <ds:schemaRef ds:uri="http://purl.org/dc/terms/"/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3</Words>
  <Characters>1671</Characters>
  <Application>Microsoft Office Word</Application>
  <DocSecurity>4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PhDr. Stanislav Štěpáník Ph.D.</dc:creator>
  <cp:keywords/>
  <dc:description/>
  <cp:lastModifiedBy>Dostálová Jana</cp:lastModifiedBy>
  <cp:revision>2</cp:revision>
  <dcterms:created xsi:type="dcterms:W3CDTF">2023-06-26T11:13:00Z</dcterms:created>
  <dcterms:modified xsi:type="dcterms:W3CDTF">2023-06-26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